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4D405" w14:textId="2A479BA2" w:rsidR="00105109" w:rsidRPr="00C93A67" w:rsidRDefault="00BE4254" w:rsidP="00C93A67">
      <w:pPr>
        <w:pStyle w:val="Heading1"/>
        <w:pBdr>
          <w:bottom w:val="none" w:sz="0" w:space="0" w:color="auto"/>
        </w:pBdr>
        <w:shd w:val="clear" w:color="auto" w:fill="D9E2F3" w:themeFill="accent1" w:themeFillTint="33"/>
        <w:jc w:val="center"/>
        <w:rPr>
          <w:rFonts w:ascii="Abadi" w:hAnsi="Abadi" w:cs="Arial"/>
          <w:sz w:val="32"/>
          <w:szCs w:val="24"/>
        </w:rPr>
      </w:pPr>
      <w:r w:rsidRPr="00C93A67">
        <w:rPr>
          <w:rFonts w:ascii="Abadi" w:eastAsia="Times New Roman" w:hAnsi="Abadi" w:cs="Arial"/>
          <w:b/>
          <w:sz w:val="32"/>
          <w:szCs w:val="24"/>
        </w:rPr>
        <w:t xml:space="preserve">Nurse </w:t>
      </w:r>
      <w:r w:rsidR="00F66300" w:rsidRPr="00C93A67">
        <w:rPr>
          <w:rFonts w:ascii="Abadi" w:eastAsia="Times New Roman" w:hAnsi="Abadi" w:cs="Arial"/>
          <w:b/>
          <w:sz w:val="32"/>
          <w:szCs w:val="24"/>
        </w:rPr>
        <w:t>Biography Template</w:t>
      </w:r>
    </w:p>
    <w:p w14:paraId="6A67E812" w14:textId="77777777" w:rsidR="0057017C" w:rsidRPr="00C93A67" w:rsidRDefault="0057017C" w:rsidP="0057017C">
      <w:pPr>
        <w:pStyle w:val="NormalWeb"/>
        <w:spacing w:before="0" w:beforeAutospacing="0" w:after="0" w:afterAutospacing="0"/>
        <w:jc w:val="both"/>
        <w:rPr>
          <w:rFonts w:ascii="Abadi" w:hAnsi="Abadi" w:cs="Arial"/>
          <w:color w:val="1C1E29"/>
        </w:rPr>
      </w:pPr>
      <w:r w:rsidRPr="00C93A67">
        <w:rPr>
          <w:rFonts w:ascii="Abadi" w:hAnsi="Abadi" w:cs="Arial"/>
          <w:color w:val="1C1E29"/>
        </w:rPr>
        <w:t> </w:t>
      </w:r>
    </w:p>
    <w:p w14:paraId="48FCDA24" w14:textId="77777777" w:rsidR="00491472" w:rsidRPr="00C93A67" w:rsidRDefault="00491472" w:rsidP="00491472">
      <w:pPr>
        <w:jc w:val="both"/>
        <w:rPr>
          <w:rFonts w:ascii="Abadi" w:hAnsi="Abadi" w:cs="Arial"/>
          <w:sz w:val="22"/>
          <w:lang w:val="en-US"/>
        </w:rPr>
      </w:pPr>
      <w:r w:rsidRPr="00C93A67">
        <w:rPr>
          <w:rFonts w:ascii="Abadi" w:hAnsi="Abadi" w:cs="Arial"/>
          <w:sz w:val="22"/>
          <w:lang w:val="en-US"/>
        </w:rPr>
        <w:t xml:space="preserve">As a young girl, Sandra Fowler helped her mother care for her aging grandmother. She found a lot of satisfaction in the pleasure her acts of care brought to her grandmother’s face. After a stroke, Nurse Fowler’s grandmother struggled to speak. </w:t>
      </w:r>
    </w:p>
    <w:p w14:paraId="59442719" w14:textId="27497F15" w:rsidR="00491472" w:rsidRPr="00C93A67" w:rsidRDefault="00491472" w:rsidP="00491472">
      <w:pPr>
        <w:jc w:val="both"/>
        <w:rPr>
          <w:rFonts w:ascii="Abadi" w:hAnsi="Abadi" w:cs="Arial"/>
          <w:sz w:val="22"/>
          <w:lang w:val="en-US"/>
        </w:rPr>
      </w:pPr>
      <w:r w:rsidRPr="00C93A67">
        <w:rPr>
          <w:rFonts w:ascii="Abadi" w:hAnsi="Abadi" w:cs="Arial"/>
          <w:sz w:val="22"/>
          <w:lang w:val="en-US"/>
        </w:rPr>
        <w:t>She and Nurse Fowler developed a unique language of signs and sounds that helped them communicate. Her grandmother’s passing when she was 13 had a significant impact on Nurse Fowler.</w:t>
      </w:r>
    </w:p>
    <w:p w14:paraId="499D009A" w14:textId="77777777" w:rsidR="00491472" w:rsidRPr="00C93A67" w:rsidRDefault="00491472" w:rsidP="00491472">
      <w:pPr>
        <w:jc w:val="both"/>
        <w:rPr>
          <w:rFonts w:ascii="Abadi" w:hAnsi="Abadi" w:cs="Arial"/>
          <w:sz w:val="22"/>
          <w:lang w:val="en-US"/>
        </w:rPr>
      </w:pPr>
      <w:r w:rsidRPr="00C93A67">
        <w:rPr>
          <w:rFonts w:ascii="Abadi" w:hAnsi="Abadi" w:cs="Arial"/>
          <w:sz w:val="22"/>
          <w:lang w:val="en-US"/>
        </w:rPr>
        <w:t xml:space="preserve">Nurse Fowler was a caring child. She was always rescuing injured animals and nursing them back to health. She would often visit the school nurse’s office, not because she was sick or injured, but because she loved finding out more about her job. </w:t>
      </w:r>
    </w:p>
    <w:p w14:paraId="662F10C0" w14:textId="272CE1B9" w:rsidR="00491472" w:rsidRPr="00C93A67" w:rsidRDefault="00491472" w:rsidP="00491472">
      <w:pPr>
        <w:jc w:val="both"/>
        <w:rPr>
          <w:rFonts w:ascii="Abadi" w:hAnsi="Abadi" w:cs="Arial"/>
          <w:sz w:val="22"/>
          <w:lang w:val="en-US"/>
        </w:rPr>
      </w:pPr>
      <w:r w:rsidRPr="00C93A67">
        <w:rPr>
          <w:rFonts w:ascii="Abadi" w:hAnsi="Abadi" w:cs="Arial"/>
          <w:sz w:val="22"/>
          <w:lang w:val="en-US"/>
        </w:rPr>
        <w:t>Nurse Fowler was fascinated by the first aid kit in her classroom and always eager to unpack and repack it for her teacher. She would also spend hours playing nurse to her ill and wounded stuffed animal collection.</w:t>
      </w:r>
    </w:p>
    <w:p w14:paraId="17A8CC47" w14:textId="77777777" w:rsidR="00491472" w:rsidRPr="00C93A67" w:rsidRDefault="00491472" w:rsidP="00491472">
      <w:pPr>
        <w:jc w:val="both"/>
        <w:rPr>
          <w:rFonts w:ascii="Abadi" w:hAnsi="Abadi" w:cs="Arial"/>
          <w:sz w:val="22"/>
          <w:lang w:val="en-US"/>
        </w:rPr>
      </w:pPr>
      <w:r w:rsidRPr="00C93A67">
        <w:rPr>
          <w:rFonts w:ascii="Abadi" w:hAnsi="Abadi" w:cs="Arial"/>
          <w:sz w:val="22"/>
          <w:lang w:val="en-US"/>
        </w:rPr>
        <w:t xml:space="preserve">At school, Nurse Fowler had to work very hard to achieve good results. She was also an accomplished track athlete, reaching the state finals for long-distance running more than once. She graduated from high school with an athletic scholarship to attend the University of Florida. </w:t>
      </w:r>
    </w:p>
    <w:p w14:paraId="13F85EFE" w14:textId="41B17F7B" w:rsidR="00491472" w:rsidRPr="00C93A67" w:rsidRDefault="00491472" w:rsidP="00491472">
      <w:pPr>
        <w:jc w:val="both"/>
        <w:rPr>
          <w:rFonts w:ascii="Abadi" w:hAnsi="Abadi" w:cs="Arial"/>
          <w:sz w:val="22"/>
          <w:lang w:val="en-US"/>
        </w:rPr>
      </w:pPr>
      <w:r w:rsidRPr="00C93A67">
        <w:rPr>
          <w:rFonts w:ascii="Abadi" w:hAnsi="Abadi" w:cs="Arial"/>
          <w:sz w:val="22"/>
          <w:lang w:val="en-US"/>
        </w:rPr>
        <w:t>In her first year, Nurse Fowler’s mother became very ill. Nurse Fowler abandoned her studies to go home and care for her. It was hard for her to give up her dream, but she knew she would regret it if she didn’t put her mother first.</w:t>
      </w:r>
    </w:p>
    <w:p w14:paraId="51747AA8" w14:textId="77777777" w:rsidR="00491472" w:rsidRPr="00C93A67" w:rsidRDefault="00491472" w:rsidP="00491472">
      <w:pPr>
        <w:jc w:val="both"/>
        <w:rPr>
          <w:rFonts w:ascii="Abadi" w:hAnsi="Abadi" w:cs="Arial"/>
          <w:sz w:val="22"/>
          <w:lang w:val="en-US"/>
        </w:rPr>
      </w:pPr>
      <w:r w:rsidRPr="00C93A67">
        <w:rPr>
          <w:rFonts w:ascii="Abadi" w:hAnsi="Abadi" w:cs="Arial"/>
          <w:sz w:val="22"/>
          <w:lang w:val="en-US"/>
        </w:rPr>
        <w:t xml:space="preserve">Within nine months, Nurse Fowler’s mother had succumbed to terminal pancreatic cancer, and she was now alone in the world. She had no money to go back to college, especially since she had forfeited her bursary when she left to care for her mother. Nurse Fowler found work as a medical receptionist at her GP’s practice. However, her job was not enough to fulfill her. </w:t>
      </w:r>
    </w:p>
    <w:p w14:paraId="32D1BDFA" w14:textId="7C926B39" w:rsidR="00491472" w:rsidRPr="00C93A67" w:rsidRDefault="00491472" w:rsidP="00491472">
      <w:pPr>
        <w:jc w:val="both"/>
        <w:rPr>
          <w:rFonts w:ascii="Abadi" w:hAnsi="Abadi" w:cs="Arial"/>
          <w:sz w:val="22"/>
          <w:lang w:val="en-US"/>
        </w:rPr>
      </w:pPr>
      <w:r w:rsidRPr="00C93A67">
        <w:rPr>
          <w:rFonts w:ascii="Abadi" w:hAnsi="Abadi" w:cs="Arial"/>
          <w:sz w:val="22"/>
          <w:lang w:val="en-US"/>
        </w:rPr>
        <w:t>She enrolled at the local college and began studying nursing part-time. It was hard to balance her work and studies, but she was determined to succeed. Her will to succeed paid off and she graduated from college after four years of study.</w:t>
      </w:r>
    </w:p>
    <w:p w14:paraId="18287500" w14:textId="77777777" w:rsidR="00491472" w:rsidRPr="00C93A67" w:rsidRDefault="00491472" w:rsidP="00491472">
      <w:pPr>
        <w:jc w:val="both"/>
        <w:rPr>
          <w:rFonts w:ascii="Abadi" w:hAnsi="Abadi" w:cs="Arial"/>
          <w:sz w:val="22"/>
          <w:lang w:val="en-US"/>
        </w:rPr>
      </w:pPr>
      <w:r w:rsidRPr="00C93A67">
        <w:rPr>
          <w:rFonts w:ascii="Abadi" w:hAnsi="Abadi" w:cs="Arial"/>
          <w:sz w:val="22"/>
          <w:lang w:val="en-US"/>
        </w:rPr>
        <w:t xml:space="preserve">Her first job was at a nearby hospital in Memphis, Tennessee. Nurse Fowler decided that she wanted to specialize and become a trauma nurse. The years that followed included a lot of studying and practical work. </w:t>
      </w:r>
    </w:p>
    <w:p w14:paraId="325C09EB" w14:textId="631D4E40" w:rsidR="00491472" w:rsidRPr="00C93A67" w:rsidRDefault="00491472" w:rsidP="00491472">
      <w:pPr>
        <w:jc w:val="both"/>
        <w:rPr>
          <w:rFonts w:ascii="Abadi" w:hAnsi="Abadi" w:cs="Arial"/>
          <w:sz w:val="22"/>
          <w:lang w:val="en-US"/>
        </w:rPr>
      </w:pPr>
      <w:r w:rsidRPr="00C93A67">
        <w:rPr>
          <w:rFonts w:ascii="Abadi" w:hAnsi="Abadi" w:cs="Arial"/>
          <w:sz w:val="22"/>
          <w:lang w:val="en-US"/>
        </w:rPr>
        <w:t>However, Nurse Fowler was a natural. Calm under pressure, she could handle just about anything that was thrown at her. Among her colleagues, she was greatly respected as being willing to share her vast knowledge of emergency medical care.</w:t>
      </w:r>
    </w:p>
    <w:p w14:paraId="764FD180" w14:textId="77777777" w:rsidR="00491472" w:rsidRPr="00C93A67" w:rsidRDefault="00491472" w:rsidP="00491472">
      <w:pPr>
        <w:jc w:val="both"/>
        <w:rPr>
          <w:rFonts w:ascii="Abadi" w:hAnsi="Abadi" w:cs="Arial"/>
          <w:sz w:val="22"/>
          <w:lang w:val="en-US"/>
        </w:rPr>
      </w:pPr>
      <w:r w:rsidRPr="00C93A67">
        <w:rPr>
          <w:rFonts w:ascii="Abadi" w:hAnsi="Abadi" w:cs="Arial"/>
          <w:sz w:val="22"/>
          <w:lang w:val="en-US"/>
        </w:rPr>
        <w:t xml:space="preserve">Today, Nurse Fowler is often one of the first faces you’ll see getting out of a rescue helicopter when attending to life-threatening accident scenes. She and her husband, an emergency room physician, make a formidable team out in the field. </w:t>
      </w:r>
    </w:p>
    <w:p w14:paraId="507238E0" w14:textId="6F251D0C" w:rsidR="00491472" w:rsidRPr="00C93A67" w:rsidRDefault="00491472" w:rsidP="00491472">
      <w:pPr>
        <w:jc w:val="both"/>
        <w:rPr>
          <w:rFonts w:ascii="Abadi" w:hAnsi="Abadi" w:cs="Arial"/>
          <w:sz w:val="22"/>
          <w:lang w:val="en-US"/>
        </w:rPr>
      </w:pPr>
      <w:r w:rsidRPr="00C93A67">
        <w:rPr>
          <w:rFonts w:ascii="Abadi" w:hAnsi="Abadi" w:cs="Arial"/>
          <w:sz w:val="22"/>
          <w:lang w:val="en-US"/>
        </w:rPr>
        <w:t>Nurse Fowler has her teachers and the school nurse to thank for helping her choose her career path. Also, her mother and grandmother are never far from her thoughts, and she rates them as her greatest inspiration.</w:t>
      </w:r>
    </w:p>
    <w:p w14:paraId="41384889" w14:textId="1161353D" w:rsidR="00646602" w:rsidRPr="00C93A67" w:rsidRDefault="00646602" w:rsidP="00646602">
      <w:pPr>
        <w:pStyle w:val="NormalWeb"/>
        <w:spacing w:before="0" w:beforeAutospacing="0" w:after="0" w:afterAutospacing="0"/>
        <w:jc w:val="both"/>
        <w:rPr>
          <w:rFonts w:ascii="Abadi" w:hAnsi="Abadi" w:cs="Arial"/>
          <w:color w:val="1C1E29"/>
        </w:rPr>
      </w:pPr>
    </w:p>
    <w:sectPr w:rsidR="00646602" w:rsidRPr="00C93A67" w:rsidSect="00C93A67">
      <w:headerReference w:type="default" r:id="rId7"/>
      <w:footerReference w:type="default" r:id="rId8"/>
      <w:pgSz w:w="11906" w:h="16838"/>
      <w:pgMar w:top="1440" w:right="1440" w:bottom="1440" w:left="1440" w:header="708" w:footer="708" w:gutter="0"/>
      <w:pgBorders w:offsetFrom="page">
        <w:top w:val="dotDash" w:sz="4" w:space="24" w:color="44546A" w:themeColor="text2"/>
        <w:left w:val="dotDash" w:sz="4" w:space="24" w:color="44546A" w:themeColor="text2"/>
        <w:bottom w:val="dotDash" w:sz="4" w:space="24" w:color="44546A" w:themeColor="text2"/>
        <w:right w:val="dotDash" w:sz="4" w:space="24" w:color="44546A" w:themeColor="text2"/>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AEAD41" w14:textId="77777777" w:rsidR="00955995" w:rsidRDefault="00955995" w:rsidP="00CB37D9">
      <w:pPr>
        <w:spacing w:after="0" w:line="240" w:lineRule="auto"/>
      </w:pPr>
      <w:r>
        <w:separator/>
      </w:r>
    </w:p>
  </w:endnote>
  <w:endnote w:type="continuationSeparator" w:id="0">
    <w:p w14:paraId="1B825C00" w14:textId="77777777" w:rsidR="00955995" w:rsidRDefault="0095599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94166DF" w:rsidR="00466A22" w:rsidRPr="003B7112" w:rsidRDefault="00466A22"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E003DC" w14:textId="77777777" w:rsidR="00955995" w:rsidRDefault="00955995" w:rsidP="00CB37D9">
      <w:pPr>
        <w:spacing w:after="0" w:line="240" w:lineRule="auto"/>
      </w:pPr>
      <w:r>
        <w:separator/>
      </w:r>
    </w:p>
  </w:footnote>
  <w:footnote w:type="continuationSeparator" w:id="0">
    <w:p w14:paraId="0A5B0B12" w14:textId="77777777" w:rsidR="00955995" w:rsidRDefault="0095599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2525768B" w:rsidR="00466A22" w:rsidRPr="00AD6FC0" w:rsidRDefault="00466A22" w:rsidP="00AD6F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172E6"/>
    <w:rsid w:val="000926AA"/>
    <w:rsid w:val="000D10EF"/>
    <w:rsid w:val="00105109"/>
    <w:rsid w:val="00142F4D"/>
    <w:rsid w:val="001511CC"/>
    <w:rsid w:val="00181BFB"/>
    <w:rsid w:val="00213AF9"/>
    <w:rsid w:val="00225165"/>
    <w:rsid w:val="00283ABC"/>
    <w:rsid w:val="002D0FCE"/>
    <w:rsid w:val="002E6E44"/>
    <w:rsid w:val="003200E2"/>
    <w:rsid w:val="003B7112"/>
    <w:rsid w:val="00425BDC"/>
    <w:rsid w:val="00426C19"/>
    <w:rsid w:val="00445298"/>
    <w:rsid w:val="00466A22"/>
    <w:rsid w:val="00473500"/>
    <w:rsid w:val="00491472"/>
    <w:rsid w:val="004F1CD0"/>
    <w:rsid w:val="004F5D47"/>
    <w:rsid w:val="0057017C"/>
    <w:rsid w:val="00570A17"/>
    <w:rsid w:val="005E1250"/>
    <w:rsid w:val="005F0103"/>
    <w:rsid w:val="00646602"/>
    <w:rsid w:val="00651AD0"/>
    <w:rsid w:val="006820EC"/>
    <w:rsid w:val="006B481C"/>
    <w:rsid w:val="006D2C62"/>
    <w:rsid w:val="006F5F60"/>
    <w:rsid w:val="00775E9B"/>
    <w:rsid w:val="00831A9F"/>
    <w:rsid w:val="008D1E04"/>
    <w:rsid w:val="009146FD"/>
    <w:rsid w:val="00921EA3"/>
    <w:rsid w:val="00945588"/>
    <w:rsid w:val="00955995"/>
    <w:rsid w:val="00976859"/>
    <w:rsid w:val="00A17025"/>
    <w:rsid w:val="00A56F25"/>
    <w:rsid w:val="00AD6FC0"/>
    <w:rsid w:val="00BC0F62"/>
    <w:rsid w:val="00BE4254"/>
    <w:rsid w:val="00C4564F"/>
    <w:rsid w:val="00C55AF5"/>
    <w:rsid w:val="00C576A9"/>
    <w:rsid w:val="00C91B90"/>
    <w:rsid w:val="00C93A67"/>
    <w:rsid w:val="00CB37D9"/>
    <w:rsid w:val="00CD4E6B"/>
    <w:rsid w:val="00CD698A"/>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58006363-0065-4A73-88E9-258649B28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1">
    <w:name w:val="Unresolved Mention1"/>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Jseph121</cp:lastModifiedBy>
  <cp:revision>5</cp:revision>
  <dcterms:created xsi:type="dcterms:W3CDTF">2019-08-24T11:31:00Z</dcterms:created>
  <dcterms:modified xsi:type="dcterms:W3CDTF">2021-02-11T04:32:00Z</dcterms:modified>
</cp:coreProperties>
</file>